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A7CD90" w14:textId="046C0354" w:rsidR="00494C71" w:rsidRDefault="00494C71" w:rsidP="00494C71">
      <w:pPr>
        <w:pStyle w:val="ListParagraph"/>
        <w:numPr>
          <w:ilvl w:val="0"/>
          <w:numId w:val="2"/>
        </w:numPr>
        <w:ind w:left="360"/>
      </w:pPr>
      <w:r>
        <w:t>Platoons of cars</w:t>
      </w:r>
    </w:p>
    <w:p w14:paraId="69930902" w14:textId="7C60B90B" w:rsidR="00494C71" w:rsidRPr="00494C71" w:rsidRDefault="00494C71" w:rsidP="00494C71">
      <w:pPr>
        <w:rPr>
          <w:i/>
          <w:iCs/>
          <w:u w:val="single"/>
        </w:rPr>
      </w:pPr>
      <w:r w:rsidRPr="00494C71">
        <w:rPr>
          <w:i/>
          <w:iCs/>
          <w:u w:val="single"/>
        </w:rPr>
        <w:t>ECI256_I80_Car_Following_Platoon_Traj_LaneX.csv</w:t>
      </w:r>
    </w:p>
    <w:p w14:paraId="48CD8198" w14:textId="329FB90C" w:rsidR="00494C71" w:rsidRDefault="00494C71" w:rsidP="00494C71">
      <w:r>
        <w:t xml:space="preserve">These files provide platoon trajectories </w:t>
      </w:r>
      <w:r w:rsidR="00A76F58">
        <w:t xml:space="preserve">of cars </w:t>
      </w:r>
      <w:r>
        <w:t>in left, middle, and right lanes</w:t>
      </w:r>
      <w:r w:rsidR="00B462B1">
        <w:t>, respectively</w:t>
      </w:r>
      <w:r>
        <w:t>. The left lane ID is 1, middle lane ID is 3, and right lane ID is 6.</w:t>
      </w:r>
    </w:p>
    <w:p w14:paraId="6294AA93" w14:textId="77777777" w:rsidR="00494C71" w:rsidRDefault="00494C71" w:rsidP="00494C71"/>
    <w:p w14:paraId="4A362397" w14:textId="2F737B1C" w:rsidR="00494C71" w:rsidRDefault="00494C71" w:rsidP="00494C71">
      <w:pPr>
        <w:pStyle w:val="ListParagraph"/>
        <w:numPr>
          <w:ilvl w:val="0"/>
          <w:numId w:val="2"/>
        </w:numPr>
        <w:ind w:left="360"/>
      </w:pPr>
      <w:r>
        <w:t>Car-following between cars and trucks</w:t>
      </w:r>
    </w:p>
    <w:p w14:paraId="20058DEE" w14:textId="5C405BDC" w:rsidR="00EC529B" w:rsidRPr="00494C71" w:rsidRDefault="00EC529B">
      <w:pPr>
        <w:rPr>
          <w:i/>
          <w:iCs/>
          <w:u w:val="single"/>
        </w:rPr>
      </w:pPr>
      <w:r w:rsidRPr="00494C71">
        <w:rPr>
          <w:i/>
          <w:iCs/>
          <w:u w:val="single"/>
        </w:rPr>
        <w:t>ECI256_I80_Car_following_Car-Truck_IDs.xlsx</w:t>
      </w:r>
      <w:r w:rsidR="00FD722F">
        <w:rPr>
          <w:i/>
          <w:iCs/>
          <w:u w:val="single"/>
        </w:rPr>
        <w:t xml:space="preserve">, </w:t>
      </w:r>
      <w:r w:rsidRPr="00494C71">
        <w:rPr>
          <w:i/>
          <w:iCs/>
          <w:u w:val="single"/>
        </w:rPr>
        <w:t>ECI256_I80_Car_following_Truck-Car_IDs.xlsx</w:t>
      </w:r>
    </w:p>
    <w:p w14:paraId="7D73FB95" w14:textId="475522F2" w:rsidR="00EC529B" w:rsidRDefault="00EC529B">
      <w:r>
        <w:t>Th</w:t>
      </w:r>
      <w:r w:rsidR="008278DC">
        <w:t>ese</w:t>
      </w:r>
      <w:r>
        <w:t xml:space="preserve"> file</w:t>
      </w:r>
      <w:r w:rsidR="008278DC">
        <w:t>s</w:t>
      </w:r>
      <w:r w:rsidR="00843069">
        <w:t xml:space="preserve"> </w:t>
      </w:r>
      <w:r>
        <w:t>provide</w:t>
      </w:r>
      <w:r w:rsidR="00843069">
        <w:t xml:space="preserve"> the follower-leader vehicle ID lists at different lanes. In the file name, Car-Truck means Car following Truck</w:t>
      </w:r>
      <w:r>
        <w:t xml:space="preserve"> (Truck is leader), Truck-Car means Truck following Car (Car is leader).</w:t>
      </w:r>
    </w:p>
    <w:p w14:paraId="7958CC5D" w14:textId="4D39EEEE" w:rsidR="008278DC" w:rsidRPr="00494C71" w:rsidRDefault="008278DC">
      <w:pPr>
        <w:rPr>
          <w:i/>
          <w:iCs/>
          <w:u w:val="single"/>
        </w:rPr>
      </w:pPr>
      <w:r w:rsidRPr="00494C71">
        <w:rPr>
          <w:i/>
          <w:iCs/>
          <w:u w:val="single"/>
        </w:rPr>
        <w:t>ECI256_I80_Car_Following_Car-Truck_trajectory.csv</w:t>
      </w:r>
      <w:r w:rsidR="00FD722F">
        <w:rPr>
          <w:i/>
          <w:iCs/>
          <w:u w:val="single"/>
        </w:rPr>
        <w:t xml:space="preserve">, </w:t>
      </w:r>
      <w:r w:rsidRPr="00494C71">
        <w:rPr>
          <w:i/>
          <w:iCs/>
          <w:u w:val="single"/>
        </w:rPr>
        <w:t>ECI256_I80_Car_Following_Truck-Car_trajectory.csv</w:t>
      </w:r>
    </w:p>
    <w:p w14:paraId="78151450" w14:textId="1BAFFA08" w:rsidR="00F05435" w:rsidRDefault="00F05435" w:rsidP="00F05435">
      <w:r>
        <w:t xml:space="preserve">These files provide detailed vehicle trajectories involving the vehicle IDs mentioned in </w:t>
      </w:r>
      <w:r w:rsidR="0072373E">
        <w:t>“</w:t>
      </w:r>
      <w:r w:rsidR="006C3A6F" w:rsidRPr="00EC529B">
        <w:t>ECI256_I80_Car_following_</w:t>
      </w:r>
      <w:r w:rsidR="006C3A6F">
        <w:t>xx</w:t>
      </w:r>
      <w:r w:rsidR="006C3A6F" w:rsidRPr="00EC529B">
        <w:t>-</w:t>
      </w:r>
      <w:r w:rsidR="006C3A6F">
        <w:t>xxx</w:t>
      </w:r>
      <w:r w:rsidR="006C3A6F" w:rsidRPr="00EC529B">
        <w:t>_IDs.xlsx</w:t>
      </w:r>
      <w:r w:rsidR="00E459F7">
        <w:t>”. Note that to identify leading vehicles, the field “Preceding” rather than “Following” should be used.</w:t>
      </w:r>
    </w:p>
    <w:p w14:paraId="0C5FB1B5" w14:textId="77777777" w:rsidR="00E459F7" w:rsidRDefault="00E459F7" w:rsidP="00F05435"/>
    <w:p w14:paraId="012E4E2A" w14:textId="77777777" w:rsidR="001D46E8" w:rsidRDefault="001D46E8" w:rsidP="00F05435"/>
    <w:p w14:paraId="104A5245" w14:textId="77777777" w:rsidR="001D46E8" w:rsidRDefault="001D46E8" w:rsidP="00F05435"/>
    <w:p w14:paraId="2C27C73A" w14:textId="5BB939EC" w:rsidR="001300E6" w:rsidRDefault="001300E6"/>
    <w:p w14:paraId="07B6B42C" w14:textId="77777777" w:rsidR="001300E6" w:rsidRDefault="001300E6"/>
    <w:p w14:paraId="0DA81BE0" w14:textId="77777777" w:rsidR="001300E6" w:rsidRDefault="001300E6"/>
    <w:sectPr w:rsidR="00130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84DDC"/>
    <w:multiLevelType w:val="hybridMultilevel"/>
    <w:tmpl w:val="810642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591EA0"/>
    <w:multiLevelType w:val="hybridMultilevel"/>
    <w:tmpl w:val="20BC4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270230">
    <w:abstractNumId w:val="1"/>
  </w:num>
  <w:num w:numId="2" w16cid:durableId="1003167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1MTKzNAKSpiYG5ko6SsGpxcWZ+XkgBUa1ANM8slcsAAAA"/>
  </w:docVars>
  <w:rsids>
    <w:rsidRoot w:val="0000143B"/>
    <w:rsid w:val="0000143B"/>
    <w:rsid w:val="00061945"/>
    <w:rsid w:val="001300E6"/>
    <w:rsid w:val="001D46E8"/>
    <w:rsid w:val="00242E38"/>
    <w:rsid w:val="003A177D"/>
    <w:rsid w:val="00494C71"/>
    <w:rsid w:val="00543B47"/>
    <w:rsid w:val="006C3A6F"/>
    <w:rsid w:val="0072373E"/>
    <w:rsid w:val="007F5208"/>
    <w:rsid w:val="00805700"/>
    <w:rsid w:val="008278DC"/>
    <w:rsid w:val="00843069"/>
    <w:rsid w:val="00A76F58"/>
    <w:rsid w:val="00B462B1"/>
    <w:rsid w:val="00E459F7"/>
    <w:rsid w:val="00EC529B"/>
    <w:rsid w:val="00F05435"/>
    <w:rsid w:val="00FC2727"/>
    <w:rsid w:val="00FD7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4B3D4"/>
  <w15:chartTrackingRefBased/>
  <w15:docId w15:val="{C9E8F8F3-AA21-4278-8F67-719F98FB1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C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 Chen</dc:creator>
  <cp:keywords/>
  <dc:description/>
  <cp:lastModifiedBy>Di Chen</cp:lastModifiedBy>
  <cp:revision>18</cp:revision>
  <dcterms:created xsi:type="dcterms:W3CDTF">2023-10-12T00:04:00Z</dcterms:created>
  <dcterms:modified xsi:type="dcterms:W3CDTF">2023-10-12T20:59:00Z</dcterms:modified>
</cp:coreProperties>
</file>